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2544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3533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8114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3230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7411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18022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623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3070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2935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16992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12033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16668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21958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15966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3158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3132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6692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3761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6171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5644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1628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72411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12101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3608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лья Колонтырский</dc:creator>
  <dc:language>ru-RU</dc:language>
  <cp:keywords/>
  <dcterms:created xsi:type="dcterms:W3CDTF">2024-03-28T07:14:03Z</dcterms:created>
  <dcterms:modified xsi:type="dcterms:W3CDTF">2024-03-28T07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